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hard she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har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e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26 Chester Driv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erman194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032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mr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